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A11B4" w14:textId="48703E8F" w:rsidR="00164A4B" w:rsidRPr="001B326F" w:rsidRDefault="00164A4B" w:rsidP="001B326F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b/>
          <w:bCs/>
          <w:color w:val="1E2022"/>
          <w:lang w:val="ro-RO"/>
        </w:rPr>
      </w:pPr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>Exemplu text email trimis pentru a aplica la un job</w:t>
      </w:r>
    </w:p>
    <w:p w14:paraId="01A89C59" w14:textId="66CE285F" w:rsidR="00164A4B" w:rsidRPr="001B326F" w:rsidRDefault="00164A4B" w:rsidP="008326D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Bun</w:t>
      </w:r>
      <w:r w:rsidR="008326DB" w:rsidRPr="001B326F">
        <w:rPr>
          <w:rFonts w:ascii="Arial" w:eastAsia="Times New Roman" w:hAnsi="Arial" w:cs="Arial"/>
          <w:color w:val="1E2022"/>
          <w:lang w:val="ro-RO"/>
        </w:rPr>
        <w:t>ă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 ziua, </w:t>
      </w:r>
    </w:p>
    <w:p w14:paraId="7BBCA012" w14:textId="1B720D49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Îmi face plăcere să răspund anunțului companiei dvs. referitor la postul de </w:t>
      </w:r>
      <w:r w:rsidRPr="001B326F">
        <w:rPr>
          <w:rFonts w:ascii="Arial" w:eastAsia="Times New Roman" w:hAnsi="Arial" w:cs="Arial"/>
          <w:color w:val="1E2022"/>
          <w:highlight w:val="yellow"/>
          <w:lang w:val="ro-RO"/>
        </w:rPr>
        <w:t>Junior Tester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 și</w:t>
      </w:r>
      <w:r w:rsidR="008326DB" w:rsidRPr="001B326F">
        <w:rPr>
          <w:rFonts w:ascii="Arial" w:eastAsia="Times New Roman" w:hAnsi="Arial" w:cs="Arial"/>
          <w:color w:val="1E2022"/>
          <w:lang w:val="ro-RO"/>
        </w:rPr>
        <w:t xml:space="preserve">, ca urmare, 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vă trimit atașat aici </w:t>
      </w:r>
      <w:proofErr w:type="spellStart"/>
      <w:r w:rsidRPr="001B326F">
        <w:rPr>
          <w:rFonts w:ascii="Arial" w:eastAsia="Times New Roman" w:hAnsi="Arial" w:cs="Arial"/>
          <w:color w:val="1E2022"/>
          <w:lang w:val="ro-RO"/>
        </w:rPr>
        <w:t>CVul</w:t>
      </w:r>
      <w:proofErr w:type="spellEnd"/>
      <w:r w:rsidRPr="001B326F">
        <w:rPr>
          <w:rFonts w:ascii="Arial" w:eastAsia="Times New Roman" w:hAnsi="Arial" w:cs="Arial"/>
          <w:color w:val="1E2022"/>
          <w:lang w:val="ro-RO"/>
        </w:rPr>
        <w:t xml:space="preserve"> meu în format PDF. </w:t>
      </w:r>
    </w:p>
    <w:p w14:paraId="0C82C05C" w14:textId="77777777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Deoarece știu că timpul dvs. este important am adăugat și o scurtă prezentare video, pe care am înregistrat-o acum două zile special pentru a aplica la acest job. </w:t>
      </w:r>
    </w:p>
    <w:p w14:paraId="1602918C" w14:textId="2049BEFB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Vreau să punctez și aici că sunt pasionat</w:t>
      </w:r>
      <w:r w:rsidRPr="001B326F">
        <w:rPr>
          <w:rFonts w:ascii="Arial" w:eastAsia="Times New Roman" w:hAnsi="Arial" w:cs="Arial"/>
          <w:color w:val="1E2022"/>
          <w:highlight w:val="yellow"/>
          <w:lang w:val="ro-RO"/>
        </w:rPr>
        <w:t>ă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 de IT și de dezvoltare personală și </w:t>
      </w:r>
      <w:r w:rsidR="008326DB" w:rsidRPr="001B326F">
        <w:rPr>
          <w:rFonts w:ascii="Arial" w:eastAsia="Times New Roman" w:hAnsi="Arial" w:cs="Arial"/>
          <w:color w:val="1E2022"/>
          <w:lang w:val="ro-RO"/>
        </w:rPr>
        <w:t>îmi doresc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 să contribui prin toate abilitățile mele la succesul echipei din care voi face parte. </w:t>
      </w:r>
    </w:p>
    <w:p w14:paraId="2FB57C8E" w14:textId="01FD9D1F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Vă mulțumesc și vă doresc o săptămân</w:t>
      </w:r>
      <w:r w:rsidR="008326DB" w:rsidRPr="001B326F">
        <w:rPr>
          <w:rFonts w:ascii="Arial" w:eastAsia="Times New Roman" w:hAnsi="Arial" w:cs="Arial"/>
          <w:color w:val="1E2022"/>
          <w:lang w:val="ro-RO"/>
        </w:rPr>
        <w:t>ă</w:t>
      </w:r>
      <w:r w:rsidRPr="001B326F">
        <w:rPr>
          <w:rFonts w:ascii="Arial" w:eastAsia="Times New Roman" w:hAnsi="Arial" w:cs="Arial"/>
          <w:color w:val="1E2022"/>
          <w:lang w:val="ro-RO"/>
        </w:rPr>
        <w:t xml:space="preserve"> cu spor!</w:t>
      </w:r>
    </w:p>
    <w:p w14:paraId="13D080BD" w14:textId="0F1A3987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Adriana Ionescu</w:t>
      </w:r>
    </w:p>
    <w:p w14:paraId="12D129E7" w14:textId="77777777" w:rsidR="001B326F" w:rsidRPr="001B326F" w:rsidRDefault="001B326F" w:rsidP="001B326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E2022"/>
          <w:lang w:val="ro-RO"/>
        </w:rPr>
      </w:pPr>
    </w:p>
    <w:p w14:paraId="066C02F9" w14:textId="304644FB" w:rsidR="00164A4B" w:rsidRPr="001B326F" w:rsidRDefault="00164A4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b/>
          <w:bCs/>
          <w:color w:val="1E2022"/>
          <w:lang w:val="ro-RO"/>
        </w:rPr>
      </w:pPr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 xml:space="preserve">Exemplu de </w:t>
      </w:r>
      <w:proofErr w:type="spellStart"/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>follow</w:t>
      </w:r>
      <w:proofErr w:type="spellEnd"/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 xml:space="preserve"> </w:t>
      </w:r>
      <w:proofErr w:type="spellStart"/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>up</w:t>
      </w:r>
      <w:proofErr w:type="spellEnd"/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 xml:space="preserve"> note </w:t>
      </w:r>
      <w:proofErr w:type="spellStart"/>
      <w:r w:rsidRPr="001B326F">
        <w:rPr>
          <w:rFonts w:ascii="Arial" w:eastAsia="Times New Roman" w:hAnsi="Arial" w:cs="Arial"/>
          <w:b/>
          <w:bCs/>
          <w:color w:val="1E2022"/>
          <w:lang w:val="ro-RO"/>
        </w:rPr>
        <w:t>smart</w:t>
      </w:r>
      <w:proofErr w:type="spellEnd"/>
      <w:r w:rsidR="00A26533" w:rsidRPr="001B326F">
        <w:rPr>
          <w:rFonts w:ascii="Arial" w:eastAsia="Times New Roman" w:hAnsi="Arial" w:cs="Arial"/>
          <w:b/>
          <w:bCs/>
          <w:color w:val="1E2022"/>
          <w:lang w:val="ro-RO"/>
        </w:rPr>
        <w:t xml:space="preserve"> (se trimite la maxim 24 de ore după interviu)</w:t>
      </w:r>
    </w:p>
    <w:p w14:paraId="4258B2FB" w14:textId="77777777" w:rsidR="00A26533" w:rsidRPr="001B326F" w:rsidRDefault="00D510AD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Bun</w:t>
      </w:r>
      <w:r w:rsidR="00A26533" w:rsidRPr="001B326F">
        <w:rPr>
          <w:rFonts w:ascii="Arial" w:eastAsia="Times New Roman" w:hAnsi="Arial" w:cs="Arial"/>
          <w:color w:val="1E2022"/>
          <w:lang w:val="ro-RO"/>
        </w:rPr>
        <w:t xml:space="preserve">ă Alexandra, </w:t>
      </w:r>
    </w:p>
    <w:p w14:paraId="73D45E3A" w14:textId="77777777" w:rsidR="008326DB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Mi-a făcut plăcere să te cunosc și să îi cunosc și pe colegii tăi cu ocazia interviului de azi. Am apreciat atmosfera caldă și destinsă pe care ați adus-o discuției noastre. </w:t>
      </w:r>
    </w:p>
    <w:p w14:paraId="0773A967" w14:textId="77777777" w:rsidR="008326DB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Așa cum spuneam, pentru mine cea mai bună echipă este cea în care oamenii se simt ca în familie. </w:t>
      </w:r>
    </w:p>
    <w:p w14:paraId="7DEB0CBA" w14:textId="7B369C0C" w:rsidR="00A26533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Vă mulțumesc pentru oportunitate și rămânem în legătură. </w:t>
      </w:r>
    </w:p>
    <w:p w14:paraId="5163B7A7" w14:textId="77777777" w:rsidR="00A26533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 xml:space="preserve">O zi frumoasă, </w:t>
      </w:r>
    </w:p>
    <w:p w14:paraId="2F004CA1" w14:textId="02F435E8" w:rsidR="00164A4B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lang w:val="ro-RO"/>
        </w:rPr>
      </w:pPr>
      <w:r w:rsidRPr="001B326F">
        <w:rPr>
          <w:rFonts w:ascii="Arial" w:eastAsia="Times New Roman" w:hAnsi="Arial" w:cs="Arial"/>
          <w:color w:val="1E2022"/>
          <w:lang w:val="ro-RO"/>
        </w:rPr>
        <w:t>Alin</w:t>
      </w:r>
      <w:r w:rsidR="00D510AD" w:rsidRPr="001B326F">
        <w:rPr>
          <w:rFonts w:ascii="Arial" w:eastAsia="Times New Roman" w:hAnsi="Arial" w:cs="Arial"/>
          <w:lang w:val="ro-RO"/>
        </w:rPr>
        <w:t xml:space="preserve"> </w:t>
      </w:r>
    </w:p>
    <w:p w14:paraId="4A2C8E39" w14:textId="77777777" w:rsidR="001B326F" w:rsidRDefault="001B326F" w:rsidP="001B326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lang w:val="ro-RO"/>
        </w:rPr>
      </w:pPr>
    </w:p>
    <w:p w14:paraId="6DC4C245" w14:textId="7D4138CA" w:rsidR="00A26533" w:rsidRPr="001B326F" w:rsidRDefault="00A26533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b/>
          <w:bCs/>
          <w:lang w:val="ro-RO"/>
        </w:rPr>
      </w:pPr>
      <w:r w:rsidRPr="001B326F">
        <w:rPr>
          <w:rFonts w:ascii="Arial" w:eastAsia="Times New Roman" w:hAnsi="Arial" w:cs="Arial"/>
          <w:b/>
          <w:bCs/>
          <w:lang w:val="ro-RO"/>
        </w:rPr>
        <w:t xml:space="preserve">Exemplu de </w:t>
      </w:r>
      <w:proofErr w:type="spellStart"/>
      <w:r w:rsidRPr="001B326F">
        <w:rPr>
          <w:rFonts w:ascii="Arial" w:eastAsia="Times New Roman" w:hAnsi="Arial" w:cs="Arial"/>
          <w:b/>
          <w:bCs/>
          <w:lang w:val="ro-RO"/>
        </w:rPr>
        <w:t>follow</w:t>
      </w:r>
      <w:proofErr w:type="spellEnd"/>
      <w:r w:rsidRPr="001B326F">
        <w:rPr>
          <w:rFonts w:ascii="Arial" w:eastAsia="Times New Roman" w:hAnsi="Arial" w:cs="Arial"/>
          <w:b/>
          <w:bCs/>
          <w:lang w:val="ro-RO"/>
        </w:rPr>
        <w:t xml:space="preserve"> </w:t>
      </w:r>
      <w:proofErr w:type="spellStart"/>
      <w:r w:rsidRPr="001B326F">
        <w:rPr>
          <w:rFonts w:ascii="Arial" w:eastAsia="Times New Roman" w:hAnsi="Arial" w:cs="Arial"/>
          <w:b/>
          <w:bCs/>
          <w:lang w:val="ro-RO"/>
        </w:rPr>
        <w:t>up</w:t>
      </w:r>
      <w:proofErr w:type="spellEnd"/>
      <w:r w:rsidRPr="001B326F">
        <w:rPr>
          <w:rFonts w:ascii="Arial" w:eastAsia="Times New Roman" w:hAnsi="Arial" w:cs="Arial"/>
          <w:b/>
          <w:bCs/>
          <w:lang w:val="ro-RO"/>
        </w:rPr>
        <w:t xml:space="preserve"> note la 2 săptămâni după interviu</w:t>
      </w:r>
    </w:p>
    <w:p w14:paraId="6EF31528" w14:textId="56E08635" w:rsidR="00A26533" w:rsidRPr="001B326F" w:rsidRDefault="008326D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lang w:val="ro-RO"/>
        </w:rPr>
      </w:pPr>
      <w:r w:rsidRPr="001B326F">
        <w:rPr>
          <w:rFonts w:ascii="Arial" w:eastAsia="Times New Roman" w:hAnsi="Arial" w:cs="Arial"/>
          <w:lang w:val="ro-RO"/>
        </w:rPr>
        <w:t xml:space="preserve">Bună Alexandra, </w:t>
      </w:r>
    </w:p>
    <w:p w14:paraId="7E898899" w14:textId="4DB74776" w:rsidR="008326DB" w:rsidRPr="001B326F" w:rsidRDefault="008326D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lang w:val="ro-RO"/>
        </w:rPr>
      </w:pPr>
      <w:r w:rsidRPr="001B326F">
        <w:rPr>
          <w:rFonts w:ascii="Arial" w:eastAsia="Times New Roman" w:hAnsi="Arial" w:cs="Arial"/>
          <w:lang w:val="ro-RO"/>
        </w:rPr>
        <w:t xml:space="preserve">Ce mai faci? Sper că ai o perioadă bună, chiar dacă este și </w:t>
      </w:r>
      <w:r w:rsidR="00B843A0" w:rsidRPr="001B326F">
        <w:rPr>
          <w:rFonts w:ascii="Arial" w:eastAsia="Times New Roman" w:hAnsi="Arial" w:cs="Arial"/>
          <w:lang w:val="ro-RO"/>
        </w:rPr>
        <w:t>cu</w:t>
      </w:r>
      <w:r w:rsidRPr="001B326F">
        <w:rPr>
          <w:rFonts w:ascii="Arial" w:eastAsia="Times New Roman" w:hAnsi="Arial" w:cs="Arial"/>
          <w:lang w:val="ro-RO"/>
        </w:rPr>
        <w:t xml:space="preserve"> multe proiecte. </w:t>
      </w:r>
    </w:p>
    <w:p w14:paraId="16510329" w14:textId="4D910FCC" w:rsidR="001B326F" w:rsidRPr="001B326F" w:rsidRDefault="008326DB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lang w:val="ro-RO"/>
        </w:rPr>
      </w:pPr>
      <w:r w:rsidRPr="001B326F">
        <w:rPr>
          <w:rFonts w:ascii="Arial" w:eastAsia="Times New Roman" w:hAnsi="Arial" w:cs="Arial"/>
          <w:lang w:val="ro-RO"/>
        </w:rPr>
        <w:t xml:space="preserve">Numai pentru că au trecut deja două săptămâni de la </w:t>
      </w:r>
      <w:r w:rsidR="00B843A0" w:rsidRPr="001B326F">
        <w:rPr>
          <w:rFonts w:ascii="Arial" w:eastAsia="Times New Roman" w:hAnsi="Arial" w:cs="Arial"/>
          <w:lang w:val="ro-RO"/>
        </w:rPr>
        <w:t>interviul pe care l-am avut cu tine</w:t>
      </w:r>
      <w:r w:rsidR="001B326F" w:rsidRPr="001B326F">
        <w:rPr>
          <w:rFonts w:ascii="Arial" w:eastAsia="Times New Roman" w:hAnsi="Arial" w:cs="Arial"/>
          <w:lang w:val="ro-RO"/>
        </w:rPr>
        <w:t xml:space="preserve">, nu vreau decât să dau un semn ca să știi că îți stau la dispoziție pentru orice alte detalii necesare. </w:t>
      </w:r>
    </w:p>
    <w:p w14:paraId="5117E3D1" w14:textId="4B85BC83" w:rsidR="001B326F" w:rsidRPr="001B326F" w:rsidRDefault="001B326F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lang w:val="ro-RO"/>
        </w:rPr>
      </w:pPr>
      <w:r w:rsidRPr="001B326F">
        <w:rPr>
          <w:rFonts w:ascii="Arial" w:eastAsia="Times New Roman" w:hAnsi="Arial" w:cs="Arial"/>
          <w:lang w:val="ro-RO"/>
        </w:rPr>
        <w:t>O zi frumoasă și</w:t>
      </w:r>
      <w:r>
        <w:rPr>
          <w:rFonts w:ascii="Arial" w:eastAsia="Times New Roman" w:hAnsi="Arial" w:cs="Arial"/>
          <w:lang w:val="ro-RO"/>
        </w:rPr>
        <w:t xml:space="preserve"> voi fi bucuros să primesc vești de la tine</w:t>
      </w:r>
      <w:r w:rsidRPr="001B326F">
        <w:rPr>
          <w:rFonts w:ascii="Arial" w:eastAsia="Times New Roman" w:hAnsi="Arial" w:cs="Arial"/>
          <w:lang w:val="ro-RO"/>
        </w:rPr>
        <w:t>!</w:t>
      </w:r>
    </w:p>
    <w:p w14:paraId="6A3CB6D7" w14:textId="0FDDD4C5" w:rsidR="00A26533" w:rsidRPr="001B326F" w:rsidRDefault="001B326F" w:rsidP="00164A4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1E2022"/>
          <w:lang w:val="ro-RO"/>
        </w:rPr>
      </w:pPr>
      <w:r w:rsidRPr="001B326F">
        <w:rPr>
          <w:rFonts w:ascii="Arial" w:eastAsia="Times New Roman" w:hAnsi="Arial" w:cs="Arial"/>
          <w:lang w:val="ro-RO"/>
        </w:rPr>
        <w:t>Alin</w:t>
      </w:r>
    </w:p>
    <w:sectPr w:rsidR="00A26533" w:rsidRPr="001B326F" w:rsidSect="001B326F">
      <w:pgSz w:w="12240" w:h="15840"/>
      <w:pgMar w:top="1440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DD7DDB"/>
    <w:multiLevelType w:val="hybridMultilevel"/>
    <w:tmpl w:val="1D222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rQ0NLQwNzQzMDVT0lEKTi0uzszPAykwqQUAxUOYxSwAAAA="/>
  </w:docVars>
  <w:rsids>
    <w:rsidRoot w:val="00712FF0"/>
    <w:rsid w:val="00164A4B"/>
    <w:rsid w:val="001B326F"/>
    <w:rsid w:val="003D416E"/>
    <w:rsid w:val="00712FF0"/>
    <w:rsid w:val="008326DB"/>
    <w:rsid w:val="008A0A78"/>
    <w:rsid w:val="008F5DF6"/>
    <w:rsid w:val="00A26533"/>
    <w:rsid w:val="00B621AD"/>
    <w:rsid w:val="00B843A0"/>
    <w:rsid w:val="00C554D3"/>
    <w:rsid w:val="00D510AD"/>
    <w:rsid w:val="00F3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DBB5EA"/>
  <w15:docId w15:val="{3D0070B8-5772-4E54-9E8D-0DFB1926F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lu2">
    <w:name w:val="heading 2"/>
    <w:basedOn w:val="Normal"/>
    <w:link w:val="Titlu2Caracter"/>
    <w:uiPriority w:val="9"/>
    <w:qFormat/>
    <w:rsid w:val="00712FF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character" w:customStyle="1" w:styleId="Titlu2Caracter">
    <w:name w:val="Titlu 2 Caracter"/>
    <w:basedOn w:val="Fontdeparagrafimplicit"/>
    <w:link w:val="Titlu2"/>
    <w:uiPriority w:val="9"/>
    <w:rsid w:val="00712FF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712F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Robust">
    <w:name w:val="Strong"/>
    <w:basedOn w:val="Fontdeparagrafimplicit"/>
    <w:uiPriority w:val="22"/>
    <w:qFormat/>
    <w:rsid w:val="00712FF0"/>
    <w:rPr>
      <w:b/>
      <w:bCs/>
    </w:rPr>
  </w:style>
  <w:style w:type="paragraph" w:styleId="Listparagraf">
    <w:name w:val="List Paragraph"/>
    <w:basedOn w:val="Normal"/>
    <w:uiPriority w:val="34"/>
    <w:qFormat/>
    <w:rsid w:val="00712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49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17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ena</dc:creator>
  <cp:lastModifiedBy>ELENA BADEA</cp:lastModifiedBy>
  <cp:revision>4</cp:revision>
  <dcterms:created xsi:type="dcterms:W3CDTF">2021-06-21T13:23:00Z</dcterms:created>
  <dcterms:modified xsi:type="dcterms:W3CDTF">2021-06-21T16:11:00Z</dcterms:modified>
</cp:coreProperties>
</file>